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A3809E" w14:textId="77777777" w:rsidR="00D96666" w:rsidRDefault="00D96666" w:rsidP="00D96666">
      <w:pPr>
        <w:jc w:val="center"/>
      </w:pPr>
      <w:r>
        <w:rPr>
          <w:noProof/>
        </w:rPr>
        <w:drawing>
          <wp:inline distT="0" distB="0" distL="0" distR="0" wp14:anchorId="544AAC16" wp14:editId="37A98CCF">
            <wp:extent cx="3038685" cy="1295400"/>
            <wp:effectExtent l="0" t="0" r="9525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7217" cy="12990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8A1AF2" w14:textId="77777777" w:rsidR="001938DF" w:rsidRDefault="001938DF" w:rsidP="00D96666">
      <w:pPr>
        <w:jc w:val="center"/>
      </w:pPr>
    </w:p>
    <w:p w14:paraId="47387ED2" w14:textId="77777777" w:rsidR="00D96666" w:rsidRDefault="00D96666" w:rsidP="00D96666">
      <w:pPr>
        <w:jc w:val="center"/>
        <w:rPr>
          <w:b/>
          <w:sz w:val="28"/>
        </w:rPr>
      </w:pPr>
      <w:r>
        <w:rPr>
          <w:b/>
          <w:sz w:val="28"/>
        </w:rPr>
        <w:t>Interact District 5890 District Dues Invoice</w:t>
      </w:r>
    </w:p>
    <w:p w14:paraId="2F346D1F" w14:textId="77777777" w:rsidR="00D96666" w:rsidRDefault="00D96666" w:rsidP="00D96666">
      <w:pPr>
        <w:jc w:val="center"/>
        <w:rPr>
          <w:b/>
          <w:sz w:val="28"/>
        </w:rPr>
      </w:pPr>
    </w:p>
    <w:p w14:paraId="094B048C" w14:textId="5A56CAC9" w:rsidR="00D96666" w:rsidRDefault="007B39A5" w:rsidP="00D96666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20</w:t>
      </w:r>
      <w:r w:rsidR="009E4A19">
        <w:rPr>
          <w:b/>
          <w:sz w:val="28"/>
          <w:u w:val="single"/>
        </w:rPr>
        <w:t>2</w:t>
      </w:r>
      <w:r w:rsidR="00C25243">
        <w:rPr>
          <w:b/>
          <w:sz w:val="28"/>
          <w:u w:val="single"/>
        </w:rPr>
        <w:t>4</w:t>
      </w:r>
      <w:r w:rsidR="009E4A19">
        <w:rPr>
          <w:b/>
          <w:sz w:val="28"/>
          <w:u w:val="single"/>
        </w:rPr>
        <w:t xml:space="preserve"> - 202</w:t>
      </w:r>
      <w:r w:rsidR="00C25243">
        <w:rPr>
          <w:b/>
          <w:sz w:val="28"/>
          <w:u w:val="single"/>
        </w:rPr>
        <w:t>5</w:t>
      </w:r>
      <w:r w:rsidR="00D96666">
        <w:rPr>
          <w:b/>
          <w:sz w:val="28"/>
          <w:u w:val="single"/>
        </w:rPr>
        <w:t xml:space="preserve"> School Year Interact Club District Dues</w:t>
      </w:r>
    </w:p>
    <w:p w14:paraId="184A1347" w14:textId="6CD250D9" w:rsidR="00042DEC" w:rsidRDefault="00042DEC" w:rsidP="00D96666">
      <w:pPr>
        <w:jc w:val="center"/>
        <w:rPr>
          <w:b/>
          <w:sz w:val="28"/>
          <w:u w:val="single"/>
        </w:rPr>
      </w:pPr>
    </w:p>
    <w:p w14:paraId="5B748EAA" w14:textId="0F7922C7" w:rsidR="00042DEC" w:rsidRDefault="00042DEC" w:rsidP="00042DEC">
      <w:pPr>
        <w:rPr>
          <w:b/>
          <w:sz w:val="28"/>
          <w:u w:val="single"/>
        </w:rPr>
      </w:pPr>
      <w:r w:rsidRPr="00042DEC">
        <w:rPr>
          <w:b/>
          <w:sz w:val="28"/>
          <w:highlight w:val="yellow"/>
          <w:u w:val="single"/>
        </w:rPr>
        <w:t>YOU MUST FIRST DOWNLOAD THIS DOCUMENT</w:t>
      </w:r>
    </w:p>
    <w:p w14:paraId="374912AF" w14:textId="095E824B" w:rsidR="00724E71" w:rsidRDefault="00724E71" w:rsidP="00D96666">
      <w:pPr>
        <w:jc w:val="center"/>
        <w:rPr>
          <w:b/>
          <w:sz w:val="28"/>
          <w:u w:val="single"/>
        </w:rPr>
      </w:pPr>
    </w:p>
    <w:p w14:paraId="3394E01C" w14:textId="55EE3F86" w:rsidR="00724E71" w:rsidRDefault="00724E71" w:rsidP="00724E71">
      <w:pPr>
        <w:rPr>
          <w:b/>
          <w:sz w:val="28"/>
          <w:u w:val="single"/>
        </w:rPr>
      </w:pPr>
      <w:r>
        <w:rPr>
          <w:b/>
          <w:sz w:val="28"/>
          <w:u w:val="single"/>
        </w:rPr>
        <w:t>Rotary Club District 5890</w:t>
      </w:r>
    </w:p>
    <w:p w14:paraId="2231B5D4" w14:textId="371BD447" w:rsidR="00D96666" w:rsidRPr="00724E71" w:rsidRDefault="00D96666" w:rsidP="00724E71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 xml:space="preserve"> </w:t>
      </w:r>
    </w:p>
    <w:p w14:paraId="50E13790" w14:textId="77777777" w:rsidR="0054698F" w:rsidRDefault="0054698F" w:rsidP="00D96666">
      <w:pPr>
        <w:rPr>
          <w:b/>
          <w:sz w:val="28"/>
        </w:rPr>
      </w:pPr>
    </w:p>
    <w:p w14:paraId="68193F2F" w14:textId="7A38F656" w:rsidR="00D96666" w:rsidRDefault="0038445D" w:rsidP="00D96666">
      <w:pPr>
        <w:rPr>
          <w:b/>
          <w:sz w:val="28"/>
          <w:szCs w:val="28"/>
        </w:rPr>
      </w:pPr>
      <w:r w:rsidRPr="00042DEC">
        <w:rPr>
          <w:b/>
          <w:sz w:val="28"/>
          <w:highlight w:val="yellow"/>
        </w:rPr>
        <w:t xml:space="preserve">To: </w:t>
      </w:r>
      <w:r w:rsidR="009E4A19" w:rsidRPr="00042DEC">
        <w:rPr>
          <w:b/>
          <w:sz w:val="28"/>
          <w:highlight w:val="yellow"/>
        </w:rPr>
        <w:t>PLEASE ENTER SCHOOL AND INTERACT CLUB NAME</w:t>
      </w:r>
      <w:r w:rsidR="00724E71" w:rsidRPr="00042DEC">
        <w:rPr>
          <w:b/>
          <w:sz w:val="28"/>
          <w:highlight w:val="yellow"/>
        </w:rPr>
        <w:t xml:space="preserve"> </w:t>
      </w:r>
      <w:r w:rsidR="00042DEC" w:rsidRPr="00042DEC">
        <w:rPr>
          <w:b/>
          <w:sz w:val="28"/>
          <w:highlight w:val="yellow"/>
        </w:rPr>
        <w:t>HERE</w:t>
      </w:r>
      <w:r w:rsidR="00D96666">
        <w:rPr>
          <w:b/>
          <w:sz w:val="28"/>
        </w:rPr>
        <w:tab/>
      </w:r>
      <w:r w:rsidR="00D96666">
        <w:rPr>
          <w:b/>
          <w:sz w:val="28"/>
          <w:szCs w:val="28"/>
        </w:rPr>
        <w:t xml:space="preserve">   </w:t>
      </w:r>
    </w:p>
    <w:p w14:paraId="2B99DE9E" w14:textId="77777777" w:rsidR="00D96666" w:rsidRDefault="00D96666" w:rsidP="00D96666">
      <w:pPr>
        <w:rPr>
          <w:b/>
          <w:sz w:val="28"/>
        </w:rPr>
      </w:pPr>
    </w:p>
    <w:p w14:paraId="2A00E322" w14:textId="4BB0B319" w:rsidR="00057A5E" w:rsidRDefault="0038445D" w:rsidP="00D96666">
      <w:pPr>
        <w:rPr>
          <w:b/>
          <w:sz w:val="28"/>
        </w:rPr>
      </w:pPr>
      <w:r>
        <w:rPr>
          <w:b/>
          <w:sz w:val="28"/>
        </w:rPr>
        <w:t>Dated:  October 6</w:t>
      </w:r>
      <w:r w:rsidR="003D25BA">
        <w:rPr>
          <w:b/>
          <w:sz w:val="28"/>
        </w:rPr>
        <w:t>, 20</w:t>
      </w:r>
      <w:r>
        <w:rPr>
          <w:b/>
          <w:sz w:val="28"/>
        </w:rPr>
        <w:t>2</w:t>
      </w:r>
      <w:r w:rsidR="00E26E41">
        <w:rPr>
          <w:b/>
          <w:sz w:val="28"/>
        </w:rPr>
        <w:t>5</w:t>
      </w:r>
    </w:p>
    <w:p w14:paraId="48FE267E" w14:textId="53D0A7BE" w:rsidR="00D96666" w:rsidRDefault="00057A5E" w:rsidP="00D96666">
      <w:pPr>
        <w:rPr>
          <w:b/>
          <w:sz w:val="28"/>
        </w:rPr>
      </w:pPr>
      <w:r>
        <w:rPr>
          <w:b/>
          <w:sz w:val="28"/>
        </w:rPr>
        <w:t>Due</w:t>
      </w:r>
      <w:r w:rsidR="007F25BC">
        <w:rPr>
          <w:b/>
          <w:sz w:val="28"/>
        </w:rPr>
        <w:t xml:space="preserve"> Date:  December 1, 202</w:t>
      </w:r>
      <w:r w:rsidR="00E26E41">
        <w:rPr>
          <w:b/>
          <w:sz w:val="28"/>
        </w:rPr>
        <w:t>5</w:t>
      </w:r>
      <w:r w:rsidR="00D96666">
        <w:rPr>
          <w:b/>
          <w:sz w:val="28"/>
        </w:rPr>
        <w:t xml:space="preserve"> </w:t>
      </w:r>
    </w:p>
    <w:p w14:paraId="59179A78" w14:textId="77777777" w:rsidR="00D96666" w:rsidRDefault="00D96666" w:rsidP="00D96666">
      <w:pPr>
        <w:rPr>
          <w:b/>
          <w:sz w:val="28"/>
        </w:rPr>
      </w:pPr>
    </w:p>
    <w:p w14:paraId="52EE938B" w14:textId="103A8DF4" w:rsidR="00D96666" w:rsidRDefault="0038445D" w:rsidP="00D96666">
      <w:pPr>
        <w:rPr>
          <w:b/>
          <w:sz w:val="28"/>
        </w:rPr>
      </w:pPr>
      <w:r>
        <w:rPr>
          <w:b/>
          <w:sz w:val="28"/>
        </w:rPr>
        <w:t xml:space="preserve">RE:  </w:t>
      </w:r>
      <w:r>
        <w:rPr>
          <w:b/>
          <w:sz w:val="28"/>
        </w:rPr>
        <w:tab/>
      </w:r>
      <w:r w:rsidR="00D96666">
        <w:rPr>
          <w:b/>
          <w:sz w:val="28"/>
        </w:rPr>
        <w:t>Interact Club - District 5890 Dues</w:t>
      </w:r>
    </w:p>
    <w:p w14:paraId="259F1171" w14:textId="77777777" w:rsidR="00D96666" w:rsidRDefault="00D96666" w:rsidP="00D96666">
      <w:pPr>
        <w:rPr>
          <w:b/>
          <w:sz w:val="28"/>
        </w:rPr>
      </w:pPr>
    </w:p>
    <w:p w14:paraId="626CDCA3" w14:textId="77777777" w:rsidR="00D96666" w:rsidRDefault="00D96666" w:rsidP="00D96666">
      <w:pPr>
        <w:rPr>
          <w:b/>
          <w:sz w:val="28"/>
          <w:u w:val="single"/>
        </w:rPr>
      </w:pPr>
      <w:r>
        <w:rPr>
          <w:b/>
          <w:sz w:val="28"/>
          <w:u w:val="single"/>
        </w:rPr>
        <w:t>No. of Interact Members</w:t>
      </w:r>
      <w:r>
        <w:rPr>
          <w:b/>
          <w:sz w:val="28"/>
          <w:u w:val="single"/>
        </w:rPr>
        <w:tab/>
      </w:r>
      <w:r>
        <w:rPr>
          <w:b/>
          <w:sz w:val="28"/>
          <w:u w:val="single"/>
        </w:rPr>
        <w:tab/>
        <w:t xml:space="preserve"> </w:t>
      </w:r>
      <w:r>
        <w:rPr>
          <w:b/>
          <w:sz w:val="28"/>
          <w:u w:val="single"/>
        </w:rPr>
        <w:tab/>
      </w:r>
      <w:r>
        <w:rPr>
          <w:b/>
          <w:sz w:val="28"/>
          <w:u w:val="single"/>
        </w:rPr>
        <w:tab/>
        <w:t>Price</w:t>
      </w:r>
      <w:r>
        <w:rPr>
          <w:b/>
          <w:sz w:val="28"/>
          <w:u w:val="single"/>
        </w:rPr>
        <w:tab/>
      </w:r>
      <w:r>
        <w:rPr>
          <w:b/>
          <w:sz w:val="28"/>
          <w:u w:val="single"/>
        </w:rPr>
        <w:tab/>
      </w:r>
    </w:p>
    <w:p w14:paraId="05594916" w14:textId="77777777" w:rsidR="00D96666" w:rsidRDefault="00D96666" w:rsidP="00D96666">
      <w:pPr>
        <w:rPr>
          <w:b/>
        </w:rPr>
      </w:pPr>
    </w:p>
    <w:p w14:paraId="4D558BBC" w14:textId="77777777" w:rsidR="00D96666" w:rsidRDefault="00D96666" w:rsidP="00D96666">
      <w:pPr>
        <w:rPr>
          <w:b/>
        </w:rPr>
      </w:pPr>
    </w:p>
    <w:p w14:paraId="65DE94B8" w14:textId="08DF676A" w:rsidR="00D96666" w:rsidRDefault="00D96666" w:rsidP="00D96666">
      <w:pPr>
        <w:rPr>
          <w:b/>
        </w:rPr>
      </w:pPr>
      <w:r>
        <w:t xml:space="preserve"> </w:t>
      </w:r>
      <w:r w:rsidR="00724E71">
        <w:t>158</w:t>
      </w:r>
      <w:r>
        <w:tab/>
      </w:r>
      <w:r>
        <w:rPr>
          <w:b/>
        </w:rPr>
        <w:t>@ $3.00 per Interact Club Member</w:t>
      </w:r>
      <w:r>
        <w:rPr>
          <w:b/>
        </w:rPr>
        <w:tab/>
      </w:r>
      <w:r>
        <w:rPr>
          <w:b/>
        </w:rPr>
        <w:tab/>
        <w:t xml:space="preserve">$ </w:t>
      </w:r>
    </w:p>
    <w:p w14:paraId="26FC467D" w14:textId="433732ED" w:rsidR="00D96666" w:rsidRDefault="007B39A5" w:rsidP="00D96666">
      <w:pPr>
        <w:ind w:firstLine="720"/>
        <w:rPr>
          <w:b/>
        </w:rPr>
      </w:pPr>
      <w:r>
        <w:rPr>
          <w:b/>
        </w:rPr>
        <w:t>20</w:t>
      </w:r>
      <w:r w:rsidR="0038445D">
        <w:rPr>
          <w:b/>
        </w:rPr>
        <w:t>2</w:t>
      </w:r>
      <w:r w:rsidR="00E26E41">
        <w:rPr>
          <w:b/>
        </w:rPr>
        <w:t>5</w:t>
      </w:r>
      <w:r w:rsidR="0038445D">
        <w:rPr>
          <w:b/>
        </w:rPr>
        <w:t>-202</w:t>
      </w:r>
      <w:r w:rsidR="00E26E41">
        <w:rPr>
          <w:b/>
        </w:rPr>
        <w:t>6</w:t>
      </w:r>
      <w:r w:rsidR="00D96666">
        <w:rPr>
          <w:b/>
        </w:rPr>
        <w:t xml:space="preserve"> Interact District 5890 - Dues</w:t>
      </w:r>
      <w:r w:rsidR="00D96666">
        <w:rPr>
          <w:b/>
        </w:rPr>
        <w:tab/>
      </w:r>
      <w:r w:rsidR="00D96666">
        <w:rPr>
          <w:b/>
        </w:rPr>
        <w:tab/>
      </w:r>
      <w:r w:rsidR="00D96666">
        <w:rPr>
          <w:b/>
        </w:rPr>
        <w:tab/>
      </w:r>
    </w:p>
    <w:p w14:paraId="3728F59D" w14:textId="77777777" w:rsidR="00D96666" w:rsidRDefault="00D96666" w:rsidP="00D96666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</w:t>
      </w:r>
    </w:p>
    <w:p w14:paraId="39635776" w14:textId="150F1160" w:rsidR="00D96666" w:rsidRDefault="00D96666" w:rsidP="00D96666">
      <w:pPr>
        <w:rPr>
          <w:b/>
        </w:rPr>
      </w:pPr>
      <w:r>
        <w:rPr>
          <w:b/>
        </w:rPr>
        <w:tab/>
        <w:t>Total Due</w:t>
      </w:r>
      <w:r>
        <w:rPr>
          <w:b/>
        </w:rPr>
        <w:tab/>
        <w:t>.</w:t>
      </w:r>
      <w:r>
        <w:rPr>
          <w:b/>
        </w:rPr>
        <w:tab/>
        <w:t>.</w:t>
      </w:r>
      <w:r>
        <w:rPr>
          <w:b/>
        </w:rPr>
        <w:tab/>
        <w:t>.</w:t>
      </w:r>
      <w:r>
        <w:rPr>
          <w:b/>
        </w:rPr>
        <w:tab/>
        <w:t>.</w:t>
      </w:r>
      <w:r>
        <w:rPr>
          <w:b/>
        </w:rPr>
        <w:tab/>
        <w:t>.</w:t>
      </w:r>
      <w:r>
        <w:rPr>
          <w:b/>
        </w:rPr>
        <w:tab/>
        <w:t xml:space="preserve">$ </w:t>
      </w:r>
    </w:p>
    <w:p w14:paraId="331F1206" w14:textId="77777777" w:rsidR="00D96666" w:rsidRDefault="00D96666" w:rsidP="00D96666">
      <w:pPr>
        <w:rPr>
          <w:b/>
        </w:rPr>
      </w:pPr>
    </w:p>
    <w:p w14:paraId="4A0346F2" w14:textId="77777777" w:rsidR="00D96666" w:rsidRDefault="00D96666" w:rsidP="00D96666">
      <w:pPr>
        <w:rPr>
          <w:b/>
          <w:smallCaps/>
        </w:rPr>
      </w:pPr>
      <w:r>
        <w:rPr>
          <w:b/>
        </w:rPr>
        <w:t xml:space="preserve"> </w:t>
      </w:r>
    </w:p>
    <w:p w14:paraId="43580D8C" w14:textId="77777777" w:rsidR="00260F8D" w:rsidRDefault="00260F8D" w:rsidP="00260F8D">
      <w:pPr>
        <w:rPr>
          <w:b/>
        </w:rPr>
      </w:pPr>
      <w:r w:rsidRPr="00C779DD">
        <w:rPr>
          <w:b/>
          <w:highlight w:val="yellow"/>
        </w:rPr>
        <w:t>Please reference on your check</w:t>
      </w:r>
      <w:r>
        <w:rPr>
          <w:b/>
        </w:rPr>
        <w:t xml:space="preserve">:  </w:t>
      </w:r>
    </w:p>
    <w:p w14:paraId="240C8AEE" w14:textId="257B94BC" w:rsidR="00260F8D" w:rsidRDefault="00260F8D" w:rsidP="00260F8D">
      <w:pPr>
        <w:ind w:firstLine="720"/>
        <w:rPr>
          <w:b/>
        </w:rPr>
      </w:pPr>
      <w:r>
        <w:rPr>
          <w:b/>
        </w:rPr>
        <w:t xml:space="preserve">Interact Club </w:t>
      </w:r>
      <w:r w:rsidR="009E4A19">
        <w:rPr>
          <w:b/>
        </w:rPr>
        <w:t xml:space="preserve">of </w:t>
      </w:r>
    </w:p>
    <w:p w14:paraId="7AC598CA" w14:textId="77777777" w:rsidR="00D96666" w:rsidRDefault="00D96666" w:rsidP="00D96666">
      <w:pPr>
        <w:rPr>
          <w:b/>
        </w:rPr>
      </w:pPr>
    </w:p>
    <w:p w14:paraId="09836649" w14:textId="77777777" w:rsidR="00D96666" w:rsidRDefault="00D96666" w:rsidP="00D96666">
      <w:pPr>
        <w:rPr>
          <w:b/>
        </w:rPr>
      </w:pPr>
      <w:r>
        <w:rPr>
          <w:b/>
        </w:rPr>
        <w:t xml:space="preserve"> </w:t>
      </w:r>
    </w:p>
    <w:p w14:paraId="0B2941A8" w14:textId="5DCBAD97" w:rsidR="00D96666" w:rsidRPr="0054698F" w:rsidRDefault="0054698F" w:rsidP="0054698F">
      <w:pPr>
        <w:rPr>
          <w:b/>
          <w:highlight w:val="yellow"/>
        </w:rPr>
      </w:pPr>
      <w:r>
        <w:rPr>
          <w:b/>
          <w:highlight w:val="yellow"/>
        </w:rPr>
        <w:t>Please Make Check Payable To</w:t>
      </w:r>
      <w:proofErr w:type="gramStart"/>
      <w:r w:rsidR="00D96666">
        <w:rPr>
          <w:b/>
          <w:highlight w:val="yellow"/>
        </w:rPr>
        <w:t>:</w:t>
      </w:r>
      <w:r>
        <w:rPr>
          <w:b/>
          <w:highlight w:val="yellow"/>
        </w:rPr>
        <w:t xml:space="preserve">  </w:t>
      </w:r>
      <w:r w:rsidR="00D96666">
        <w:rPr>
          <w:b/>
          <w:highlight w:val="yellow"/>
        </w:rPr>
        <w:t>“</w:t>
      </w:r>
      <w:proofErr w:type="gramEnd"/>
      <w:r w:rsidRPr="0054698F">
        <w:rPr>
          <w:b/>
          <w:highlight w:val="yellow"/>
        </w:rPr>
        <w:t>ROTARY INTERNATIONAL DISTRICT 5890</w:t>
      </w:r>
      <w:r w:rsidR="00D96666" w:rsidRPr="0054698F">
        <w:rPr>
          <w:b/>
          <w:highlight w:val="yellow"/>
        </w:rPr>
        <w:t>”</w:t>
      </w:r>
    </w:p>
    <w:p w14:paraId="18A3761D" w14:textId="77777777" w:rsidR="003C790F" w:rsidRDefault="003C790F" w:rsidP="00D96666">
      <w:pPr>
        <w:rPr>
          <w:b/>
          <w:highlight w:val="yellow"/>
          <w:u w:val="single"/>
        </w:rPr>
      </w:pPr>
    </w:p>
    <w:p w14:paraId="48C87078" w14:textId="1BC967E5" w:rsidR="00D96666" w:rsidRDefault="003C790F" w:rsidP="00D96666">
      <w:pPr>
        <w:rPr>
          <w:b/>
        </w:rPr>
      </w:pPr>
      <w:r w:rsidRPr="0054698F">
        <w:rPr>
          <w:b/>
          <w:highlight w:val="yellow"/>
          <w:u w:val="single"/>
        </w:rPr>
        <w:t>Please mail the check to:</w:t>
      </w:r>
    </w:p>
    <w:p w14:paraId="3A0A18F8" w14:textId="77777777" w:rsidR="00D96666" w:rsidRDefault="00D96666" w:rsidP="00D96666">
      <w:pPr>
        <w:rPr>
          <w:b/>
        </w:rPr>
      </w:pPr>
    </w:p>
    <w:p w14:paraId="43152870" w14:textId="5B08396D" w:rsidR="003C790F" w:rsidRDefault="003C790F" w:rsidP="0054698F">
      <w:pPr>
        <w:ind w:left="2160" w:firstLine="720"/>
        <w:rPr>
          <w:b/>
        </w:rPr>
      </w:pPr>
      <w:r>
        <w:rPr>
          <w:b/>
        </w:rPr>
        <w:t>Pamela Hunt</w:t>
      </w:r>
    </w:p>
    <w:p w14:paraId="7797F968" w14:textId="7E2A97F9" w:rsidR="0038445D" w:rsidRPr="0054698F" w:rsidRDefault="0038445D" w:rsidP="0054698F">
      <w:pPr>
        <w:ind w:left="2160" w:firstLine="720"/>
        <w:rPr>
          <w:b/>
        </w:rPr>
      </w:pPr>
      <w:r w:rsidRPr="0054698F">
        <w:rPr>
          <w:b/>
        </w:rPr>
        <w:t>2305 Hutchins Ln</w:t>
      </w:r>
    </w:p>
    <w:p w14:paraId="67905B36" w14:textId="06F6507C" w:rsidR="0038320A" w:rsidRPr="0054698F" w:rsidRDefault="003C790F" w:rsidP="0038320A">
      <w:pPr>
        <w:rPr>
          <w:b/>
          <w:highlight w:val="yellow"/>
          <w:u w:val="single"/>
        </w:rPr>
      </w:pPr>
      <w:r>
        <w:rPr>
          <w:b/>
        </w:rPr>
        <w:t xml:space="preserve">                                                </w:t>
      </w:r>
      <w:r w:rsidR="0038445D" w:rsidRPr="0054698F">
        <w:rPr>
          <w:b/>
        </w:rPr>
        <w:t>El Campo, TX 77437</w:t>
      </w:r>
      <w:r w:rsidR="0038320A">
        <w:rPr>
          <w:b/>
        </w:rPr>
        <w:tab/>
      </w:r>
    </w:p>
    <w:p w14:paraId="58FD52E0" w14:textId="28081DE8" w:rsidR="0038445D" w:rsidRPr="0054698F" w:rsidRDefault="0038445D" w:rsidP="0054698F">
      <w:pPr>
        <w:ind w:left="2160" w:firstLine="720"/>
        <w:rPr>
          <w:b/>
        </w:rPr>
      </w:pPr>
    </w:p>
    <w:p w14:paraId="2F15325C" w14:textId="77777777" w:rsidR="00D96666" w:rsidRDefault="00D96666" w:rsidP="00D96666">
      <w:pPr>
        <w:rPr>
          <w:b/>
        </w:rPr>
      </w:pPr>
    </w:p>
    <w:p w14:paraId="3E953419" w14:textId="264B7306" w:rsidR="0054698F" w:rsidRPr="00D96666" w:rsidRDefault="0054698F" w:rsidP="00D96666">
      <w:r w:rsidRPr="0054698F">
        <w:rPr>
          <w:b/>
          <w:bCs/>
          <w:highlight w:val="yellow"/>
        </w:rPr>
        <w:t>For questions, please contact:</w:t>
      </w:r>
      <w:r w:rsidR="009E4A19">
        <w:t xml:space="preserve"> Pamela Hunt</w:t>
      </w:r>
      <w:r w:rsidR="00042DEC">
        <w:t>:</w:t>
      </w:r>
      <w:r w:rsidR="009E4A19">
        <w:t xml:space="preserve"> phunt@ecmh.org</w:t>
      </w:r>
      <w:r w:rsidR="009E4A19">
        <w:tab/>
      </w:r>
      <w:r w:rsidR="009E4A19">
        <w:tab/>
      </w:r>
      <w:r w:rsidR="009E4A19">
        <w:tab/>
      </w:r>
      <w:r w:rsidR="009E4A19">
        <w:tab/>
      </w:r>
      <w:r w:rsidR="009E4A19">
        <w:tab/>
      </w:r>
      <w:r w:rsidR="009E4A19">
        <w:tab/>
      </w:r>
      <w:r w:rsidR="009E4A19">
        <w:tab/>
      </w:r>
      <w:r w:rsidR="009E4A19">
        <w:tab/>
      </w:r>
      <w:r w:rsidR="009E4A19">
        <w:tab/>
      </w:r>
      <w:r w:rsidR="009E4A19">
        <w:tab/>
      </w:r>
    </w:p>
    <w:sectPr w:rsidR="0054698F" w:rsidRPr="00D96666" w:rsidSect="0054698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MTc2MLEwtjCyNDdX0lEKTi0uzszPAykwqgUAeJxG3iwAAAA="/>
  </w:docVars>
  <w:rsids>
    <w:rsidRoot w:val="009237A5"/>
    <w:rsid w:val="00001ECA"/>
    <w:rsid w:val="0002713D"/>
    <w:rsid w:val="00042DEC"/>
    <w:rsid w:val="00056D32"/>
    <w:rsid w:val="00057A5E"/>
    <w:rsid w:val="000B3943"/>
    <w:rsid w:val="00140B66"/>
    <w:rsid w:val="001938DF"/>
    <w:rsid w:val="001A7382"/>
    <w:rsid w:val="00260F8D"/>
    <w:rsid w:val="002D51F4"/>
    <w:rsid w:val="002F2796"/>
    <w:rsid w:val="002F2DAF"/>
    <w:rsid w:val="00302B21"/>
    <w:rsid w:val="003206B5"/>
    <w:rsid w:val="0038320A"/>
    <w:rsid w:val="0038445D"/>
    <w:rsid w:val="003C790F"/>
    <w:rsid w:val="003D25BA"/>
    <w:rsid w:val="003F353D"/>
    <w:rsid w:val="004110A9"/>
    <w:rsid w:val="004518FF"/>
    <w:rsid w:val="004A4E37"/>
    <w:rsid w:val="004D2723"/>
    <w:rsid w:val="0052600C"/>
    <w:rsid w:val="005302B0"/>
    <w:rsid w:val="0054698F"/>
    <w:rsid w:val="00566FAE"/>
    <w:rsid w:val="00582865"/>
    <w:rsid w:val="00651004"/>
    <w:rsid w:val="00670691"/>
    <w:rsid w:val="0071297A"/>
    <w:rsid w:val="00724E71"/>
    <w:rsid w:val="007B031A"/>
    <w:rsid w:val="007B39A5"/>
    <w:rsid w:val="007D2641"/>
    <w:rsid w:val="007E312B"/>
    <w:rsid w:val="007E49A6"/>
    <w:rsid w:val="007F25BC"/>
    <w:rsid w:val="00837029"/>
    <w:rsid w:val="009237A5"/>
    <w:rsid w:val="009339D7"/>
    <w:rsid w:val="009E4A19"/>
    <w:rsid w:val="009F0345"/>
    <w:rsid w:val="00A04126"/>
    <w:rsid w:val="00B51A56"/>
    <w:rsid w:val="00C16F03"/>
    <w:rsid w:val="00C25243"/>
    <w:rsid w:val="00D3617B"/>
    <w:rsid w:val="00D96666"/>
    <w:rsid w:val="00DA345F"/>
    <w:rsid w:val="00DB62E2"/>
    <w:rsid w:val="00E15717"/>
    <w:rsid w:val="00E209DB"/>
    <w:rsid w:val="00E26E41"/>
    <w:rsid w:val="00E27935"/>
    <w:rsid w:val="00E4774E"/>
    <w:rsid w:val="00FA7348"/>
    <w:rsid w:val="00FF6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54E3DC"/>
  <w15:docId w15:val="{422D24E2-C98C-4D2B-8757-E1F2E8681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237A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A34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A345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54698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69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6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mie Buscemi</dc:creator>
  <cp:lastModifiedBy>russemi828@gmail.com</cp:lastModifiedBy>
  <cp:revision>2</cp:revision>
  <cp:lastPrinted>2023-11-27T22:41:00Z</cp:lastPrinted>
  <dcterms:created xsi:type="dcterms:W3CDTF">2025-09-18T12:43:00Z</dcterms:created>
  <dcterms:modified xsi:type="dcterms:W3CDTF">2025-09-18T12:43:00Z</dcterms:modified>
</cp:coreProperties>
</file>